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4D7A5" w14:textId="77777777" w:rsidR="0042336E" w:rsidRPr="009623B9" w:rsidRDefault="00993B91">
      <w:pPr>
        <w:rPr>
          <w:rFonts w:ascii="Times New Roman" w:hAnsi="Times New Roman" w:cs="Times New Roman"/>
          <w:b/>
        </w:rPr>
      </w:pPr>
      <w:r w:rsidRPr="009623B9">
        <w:rPr>
          <w:rFonts w:ascii="Times New Roman" w:hAnsi="Times New Roman" w:cs="Times New Roman"/>
          <w:b/>
        </w:rPr>
        <w:t xml:space="preserve">Supplementary Table </w:t>
      </w:r>
      <w:r w:rsidR="00E75B63" w:rsidRPr="009623B9">
        <w:rPr>
          <w:rFonts w:ascii="Times New Roman" w:hAnsi="Times New Roman" w:cs="Times New Roman"/>
          <w:b/>
        </w:rPr>
        <w:t>1</w:t>
      </w:r>
      <w:r w:rsidRPr="009623B9">
        <w:rPr>
          <w:rFonts w:ascii="Times New Roman" w:hAnsi="Times New Roman" w:cs="Times New Roman"/>
          <w:b/>
        </w:rPr>
        <w:t>.</w:t>
      </w:r>
      <w:r w:rsidRPr="009623B9">
        <w:rPr>
          <w:rFonts w:ascii="Times New Roman" w:hAnsi="Times New Roman" w:cs="Times New Roman"/>
        </w:rPr>
        <w:t xml:space="preserve"> </w:t>
      </w:r>
      <w:r w:rsidRPr="009623B9">
        <w:rPr>
          <w:rFonts w:ascii="Times New Roman" w:hAnsi="Times New Roman" w:cs="Times New Roman"/>
          <w:b/>
        </w:rPr>
        <w:t>lncRNA differentially expressed in tumor vs. normal</w:t>
      </w:r>
    </w:p>
    <w:tbl>
      <w:tblPr>
        <w:tblW w:w="814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701"/>
        <w:gridCol w:w="1276"/>
        <w:gridCol w:w="1511"/>
        <w:gridCol w:w="1816"/>
      </w:tblGrid>
      <w:tr w:rsidR="00151586" w:rsidRPr="009623B9" w14:paraId="370A53B7" w14:textId="77777777" w:rsidTr="009623B9">
        <w:trPr>
          <w:trHeight w:val="276"/>
        </w:trPr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A21924F" w14:textId="77777777" w:rsidR="00151586" w:rsidRPr="009623B9" w:rsidRDefault="00151586" w:rsidP="0015158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</w:pPr>
            <w:r w:rsidRPr="009623B9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  <w:t>Gen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F6B178" w14:textId="77777777" w:rsidR="00151586" w:rsidRPr="009623B9" w:rsidRDefault="00151586" w:rsidP="0015158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</w:pPr>
            <w:proofErr w:type="spellStart"/>
            <w:r w:rsidRPr="009623B9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  <w:t>logFC</w:t>
            </w:r>
            <w:proofErr w:type="spellEnd"/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7034173" w14:textId="77777777" w:rsidR="00151586" w:rsidRPr="009623B9" w:rsidRDefault="00151586" w:rsidP="0015158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</w:pPr>
            <w:proofErr w:type="spellStart"/>
            <w:r w:rsidRPr="009623B9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  <w:t>PValue</w:t>
            </w:r>
            <w:proofErr w:type="spellEnd"/>
          </w:p>
        </w:tc>
        <w:tc>
          <w:tcPr>
            <w:tcW w:w="151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F2D876" w14:textId="77777777" w:rsidR="00151586" w:rsidRPr="009623B9" w:rsidRDefault="00151586" w:rsidP="0015158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</w:pPr>
            <w:r w:rsidRPr="009623B9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  <w:t>FDR</w:t>
            </w:r>
          </w:p>
        </w:tc>
        <w:tc>
          <w:tcPr>
            <w:tcW w:w="181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66C7C3" w14:textId="77777777" w:rsidR="00151586" w:rsidRPr="009623B9" w:rsidRDefault="00151586" w:rsidP="00151586">
            <w:pPr>
              <w:widowControl/>
              <w:jc w:val="left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</w:pPr>
            <w:r w:rsidRPr="009623B9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2"/>
              </w:rPr>
              <w:t>regulated</w:t>
            </w:r>
          </w:p>
        </w:tc>
      </w:tr>
      <w:tr w:rsidR="0065366C" w:rsidRPr="009623B9" w14:paraId="2C33F5F9" w14:textId="77777777" w:rsidTr="009623B9">
        <w:trPr>
          <w:trHeight w:val="276"/>
        </w:trPr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23A761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8080.1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37D1055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37853227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68C6517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6E-18</w:t>
            </w:r>
          </w:p>
        </w:tc>
        <w:tc>
          <w:tcPr>
            <w:tcW w:w="151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B3015E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8E-14</w:t>
            </w:r>
          </w:p>
        </w:tc>
        <w:tc>
          <w:tcPr>
            <w:tcW w:w="181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EC5FAD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17C007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070275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38356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9A17B2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0969228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2FDBB5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0E-3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B08D95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92E-3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D86A53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F5843B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D2AFA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B3GALT5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4CE358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4003933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5E72C5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36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09CF25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836012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009499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0651CD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82A05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357033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F2DE9F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4795072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F753D5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9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FBEE43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611054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945A8A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495188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21020B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0480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FC4310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4480396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499888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6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117523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6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6BB255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1463B9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6DAF8A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WARS2-I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981803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1097060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821D47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29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4E0C26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83E-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D8FD0B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EB96EAB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E69048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HTR2A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DDF351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8270266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705685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23E-1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816E8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29E-1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17B355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E3240A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AD774D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358216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6A9D9A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1963274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D0EF5E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46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1FCF89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89974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0D95F8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EE8765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8E7A16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4540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9270E7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4914295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A6280E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98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FF74AF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41E-1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D04096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DAD4BA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7102E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39208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2E0A12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0441813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E941D5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84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336F6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56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E88B5A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DF38D2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C3B9E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2155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2D4F3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1251455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345EAD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36E-1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C4F3AD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47E-1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690D97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61260B2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37A489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PCDH9-AS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53E95C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25098535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D04C87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94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B8C2B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41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B5C115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E4392B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A144C9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CCDC2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7CAA14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0622216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39A26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3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BD69E0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49403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379AF3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239A50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15F75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699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62F84F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526303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80CC06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04E-3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C3E5D5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6E-2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F8F29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5FA500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87C7D6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416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AE3579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9571011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EA43C2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49E-2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DA3BCF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23E-1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D96319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C2A19D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EDD811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4160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2AD8FE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0893067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775FD8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0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48B62B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6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256849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AAD872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62DCCF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81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1C9F0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9336272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30EC3F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9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87F9E9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92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2F3B68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1CF3E7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E26823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04024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5D4CE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9046568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45CB94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6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43C8D7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5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20C02A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CBA611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69BA3E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HAO2-I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BECDF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3725755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94F4BD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7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21E5C1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24E-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1BEB88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7617FC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52BC35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NCOA7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F1B07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6673878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50C2A4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67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EBF16E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2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3DF44D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CDA7BEF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26F65D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F16514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6A372B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8455294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775203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2E-3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360AA6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71E-3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E7516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55B4B4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4D149A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3988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027C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1305714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65FF0C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93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9A3C09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539792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A20BF6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12332D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A6498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60384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4E482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284709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633C28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6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AB9DF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70E-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7B0B52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D2D6F0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E619A5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920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16A3B8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37102620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37B11B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2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363B1F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9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2AEF65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739BA90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308357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121892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CF796E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26199804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1650E2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0E-14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CDDFAF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7E-10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AF294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87A120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CB7225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HAND2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8AC6EF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9304098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A28F49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44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03BDA9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5E-10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33D79E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2071F4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E122B2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157832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A0D70D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9658998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0AE0E5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18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069089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34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87B01F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277284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64873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TMEM26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48EC34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2083344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3E766A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2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F59A39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4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CE5443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6BA887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051295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6960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4AD0BD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19342275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DABE0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52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E3386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0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8F8AAB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682D42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D11665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ST6GAL2-I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F8EF04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9908107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9A52FE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85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12CB0C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3821036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A868AA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2E7F6FB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411DD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CLRN1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59D90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8102189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DE76F7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06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2AC934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487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19B03A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E8C92D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7FAE8C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202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FC1F6B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2018841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F226FB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02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724CA3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76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96FBC0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DE48AF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1EADE9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79061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6AD49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8944666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F6AC7D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97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E80C61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8E-1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D3D25E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2A71CB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3B4742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2275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CD90C8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3500542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DC37E4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4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FCF2EF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12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A4ACD0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EA5DFB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006712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028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2FAD9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7734047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A249F6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77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A0408C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46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7D2D7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531BF1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C849F9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242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6EA2B9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2052275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097C06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21E-1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8BD539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37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23C7A6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3FFD53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07D2CE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0280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D3149D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72311007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6EA19A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6E-2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DE76BE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01E-2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223019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969266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8A2979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753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09E26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3180321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E40106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0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AC2E63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193365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20589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29C791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1F2F83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09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12A064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0514975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43F2AD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2E-4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65AF5D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21E-3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A95DF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CB8FA7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7DDDA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05384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515DE0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4778837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2F2F8E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67E-12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E445B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27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F8216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793D41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F6DB28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61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E668BE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4506674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130D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83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90200D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43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CE63BE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07D7AF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D3B8C4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3725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80920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86644515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6EC6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6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7B09A5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7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D1DEF9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A05DED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8E2A94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lastRenderedPageBreak/>
              <w:t>AC107396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85AD7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43485948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55C747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55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6EBCE1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6E-10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F4E4DA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0B09AC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E4238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5468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D86AC2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9061156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288498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4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179EB1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26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D3D389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C4A5F6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22F68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215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FD4D23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1595655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290B1D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85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40256C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66391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8C6C39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C3C0DC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C3A97A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24551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ED8EC7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79498259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2F3477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30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A08DA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266277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0B509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EAEA22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6E9AE4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KBTBD11-O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DCF1CC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1522098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D90C3D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67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5B68B2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3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705A59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5C3DCE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C901F5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24518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00E3C2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2612253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D26297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72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C12764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5203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B5061C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5468BD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5FF04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86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34D466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7990957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692483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98E-12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4E9304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89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0EF3EB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76F273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E6F6CE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5468.4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3B1C3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1507670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5B10F7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4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4AB6EC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0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FC659C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16BF65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E3F856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P00125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5ED8AE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1764761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4F6624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26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B2658D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855192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92B69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3EE5FF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5D6570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26369.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AD55EE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8760208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6A719C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47E-22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394371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71E-1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813353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057B61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AE47BD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161668.4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6FE3A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5610013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17CB9B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41E-2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8ED384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1E-1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F941E3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C2D1DF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FF24EB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2384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DC3076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4985194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DFF6EA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6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B44E9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1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DAC0AF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C27143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9E25E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23158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C4588F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6505182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2A4913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16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E6501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7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3E7BC1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40ACC1F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2408B9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9508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1378CC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5685821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B1F6F6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60E-1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000AD9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88E-1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510E41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C199FD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D45C0F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9063.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807A4C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3354582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84A691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36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9ADC98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0395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B183E4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3CF858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E155BC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87392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46F0AB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7689874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2FA8FC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47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169BC5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66E-1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06A947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6BE5ADB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B42917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GTSCR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3D4558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9709202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3E121B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71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ED61F0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509386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7710AF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553651D2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FB0551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68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BCD21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560805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8D446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2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291F81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21368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4E737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5EA82E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FEDB61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90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D6E564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6667585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CF1EE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98E-3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844D6B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00E-2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3EDD3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C4D26B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0ABAFC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0227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5834E6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9473752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96432A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30E-12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3F79A4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73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CE5F0A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EF2DB5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6D3B06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0776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222F21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70258002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1ADA58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88E-1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DB3479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7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1CD604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ED267C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5D5226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FENDRR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C965B4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79469454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F38AF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32E-2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CA2390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01E-2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672D7E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5D743FB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8E41E7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35012.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271F86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1652512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95439B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1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F375D0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4701389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9F8B8D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0C7354A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E57B90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245128.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662B20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0909985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355EC3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59E-14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253390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2E-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DBF3C2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3C7A12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F832BC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021328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633A2C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6329565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5F951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1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8C098A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86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FACD08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4E277B2B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C7F440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0776.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961334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32312670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0F9254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80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118D42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102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08F226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3344070F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BAD11D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8556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9922A3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140739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7695F6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92E-4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07E0F2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05E-4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F18BE2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E7F836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3CF8DF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245123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85E3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2873681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765E99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88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BBDE49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92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EF8812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739B16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CE0857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KLHL30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6C326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33901856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DD6073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37E-7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6DF773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11E-6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5ED2F3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77E0EC2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B5723B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358613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901196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24114336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A37CDD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7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9E1B4D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56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2E4356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1BE3DB1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AD0A88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8010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1DE0F6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1600171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F01730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39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A7A00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99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AB20E8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2ED5F9A2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F589BA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P004782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5584C8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29138135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77BCDD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0E-22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394E7A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66E-1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286F79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Up-Regulated</w:t>
            </w:r>
          </w:p>
        </w:tc>
      </w:tr>
      <w:tr w:rsidR="0065366C" w:rsidRPr="009623B9" w14:paraId="66FD246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1D68D2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PAR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EF1C7B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09092240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C879A5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56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937B90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5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9C1B30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006988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86B352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11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3E1EA0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20850725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CDD2EB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41E-15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C55360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9E-1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C07BDB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AF53FD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8158A8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IGF2BP2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D6FDB4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33539379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73AD99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89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7BA7E7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11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89298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7BABF8B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D9FB4A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CCDC13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2E38EA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12650417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EE4072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8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CF3AB2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5146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AF9C94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4E10C3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F7186B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FAM182B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1499BE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00880231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FEED81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3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8E3D44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26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75361E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D4A5620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89EF76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11944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585ADD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52019723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46BDEC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11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94DB2C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239732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4CFA71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432A73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7D706F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C10orf9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F33A0A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4.49408042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AA7F05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04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7BC8EE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418714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7C3F8F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26481F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644FAF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FAM87A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F5D7CE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10231856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08C635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43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4CC8CE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3298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647250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293888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4D9D2D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TSPEAR-AS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37974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57857994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57F73B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57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585ED4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6E-0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DED459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7D1A602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0EA42C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SCR4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61046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74020914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962DD8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63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0DAA38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2196585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EC006C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2A4AB9F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0DA9C2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30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DA46C1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4.5472097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7D2862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32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270F53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03398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27CD6D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656738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FCE0E7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C17orf8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F0E49E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83708316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2368FE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9E-2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23BF23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79E-2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0C87C5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73058AE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D9A4FF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lastRenderedPageBreak/>
              <w:t>TCL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3FB90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65478420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4D8C97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0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4BB52C7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316976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077124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F75E45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6AEC0F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105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92CE1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03872187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9C2811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1E-2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DF599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27E-1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47D215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40036B3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8C6E67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6927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183D7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5.23080310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9DF7D3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84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DD3D4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86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29818F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4A91FB9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E34030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173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C640C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01466482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54B698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93E-1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91CA9E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49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BAEC39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3DAF0E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D6E1FE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NPSR1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4CBD74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6.46080842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B0DEB1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7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000FC0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54E-1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0D2037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253FD25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158822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SCR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B85901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759397426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DF4D91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1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38CCA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76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F10DE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2517F5D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C74F6C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590705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E2ADE7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30318863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DA6713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9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5517AC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33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1E1236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166593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33F27A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50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8DFFBE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90206376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3CF40B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2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0F2224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244929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41A561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CC297C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E79ACA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IBA57-DT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E197C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08365780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58872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99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EA1587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94E-1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ECB6A8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91AB65F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045AC3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SERTAD4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BECD50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8372975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7B4808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2E-13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2B3638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58E-0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6FD290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2E4EF3A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0D33E6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SLC12A5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30D610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30331406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35086E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83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3538C9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7E-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745DD7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E8968A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5E729F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TDRG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4099D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6.10061923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95B2CD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04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9D41C7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28645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955757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5B3DE6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88158A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ST8SIA6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53344D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5.57190161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AE549E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92E-2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950A2D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9E-1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5840B5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793A3D0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067C81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12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8732C4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4.33970564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576CCE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07E-14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99E9DD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8E-10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51A339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2CEDB9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A4474E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446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F45E53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4.515523642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776346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42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CC56F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61665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D41DD2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7D9BA5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4CA29C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359878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AB2C5C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28353905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759A25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6.51E-1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4B55E3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9.72E-1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CEC147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198301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6CECD1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UXAP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69F90C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00671890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281E17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60E-1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BB3241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4E-1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27B5C7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8984809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679551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Z97192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7C24DC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36004108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42F109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17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C9BE19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11366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32975C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4C1E880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510349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FIRRE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9BE955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13072082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F73260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10E-14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F87DAE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58E-10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9E688E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8838D5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A54DE9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727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4EC183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80234690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06A4CF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6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916E4F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29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E5B882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E8B602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9D1695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88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1C4082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01590656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87A75B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5.60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D02153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765989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3F4B9D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7E7998F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3F47E3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488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59B4A8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51432824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187774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02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4F8F01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384427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D2036E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D3C9DB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AFAC1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0921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EA319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4.67574477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37E20D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8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8BE92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177260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208F8C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4DE507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97A808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139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BA1336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63744541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23DBC2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5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568E86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2492493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4A7CFD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B1CBEF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FC0BBE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73263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FF506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21046258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609183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53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5F259B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215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D6948D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843A30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8D6050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99552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58BE9C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9912142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395853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2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A25433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168988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29138F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E76EF0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5D296C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806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EEB8C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6.16822217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3330FB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8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8EDE71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2532418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19C67B5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70F630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3BDD13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397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410F36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46053741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956223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5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86A63A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4880507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47CE94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4867EEB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7456C98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615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07E0C8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92656598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EB41BD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6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E9DF8A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20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D58F2D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14B17A8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63E354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5165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B8DD6B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517152985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B738EC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45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B39A07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621051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CCDE15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FA9891E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8D7595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SCR4-IT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88AC86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6.37372471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F37E06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8E-0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2DA9A5D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593863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04C06B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924DF7D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5FE356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513217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454047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48468963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63C24B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1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C59785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56104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3F6B79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F8F570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69E906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114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C15CE7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92984421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B9FE89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46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0AB4F8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4753226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718054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AFA81A5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690A601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004870.2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E1617C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22932611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09AB53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7.52E-0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A27A26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10262349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D8D261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6692FCA7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74C492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47651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49EDEB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82820058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DD3F1B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15E-16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6EDF43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71E-12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71BFCFC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40767254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2FF37A2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256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AA1B15D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3.353435667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81E010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2E-17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21AEF0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36E-1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6E514FF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BD857E3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B0CDD0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MIR548XHG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789221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7.27281695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2ED116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9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1BC0DEAE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18126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12B7946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353E300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05B050B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HAGLR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8147D1A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6.143084038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510306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8.22E-30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791CBC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24E-2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5E6DBF6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0A2F0F7A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34384D0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L11732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EEF805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5.789454869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51CA841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89E-11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676FCD9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19E-07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72FA73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7DFAF6A6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4A715FA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114489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A6FB3E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5.719125093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A55992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1.87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30E07CB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26275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2F1CC694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398C768C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1FD54B2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SLC25A34-AS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4B19D0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32592584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CE2827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94E-09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58B3F66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4.17E-05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0B00D232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29B430A1" w14:textId="77777777" w:rsidTr="0065366C">
        <w:trPr>
          <w:trHeight w:val="276"/>
        </w:trPr>
        <w:tc>
          <w:tcPr>
            <w:tcW w:w="1843" w:type="dxa"/>
            <w:shd w:val="clear" w:color="auto" w:fill="auto"/>
            <w:noWrap/>
            <w:hideMark/>
          </w:tcPr>
          <w:p w14:paraId="5CAC9D0B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AC245100.1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511941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373679521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E6A780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33E-08</w:t>
            </w:r>
          </w:p>
        </w:tc>
        <w:tc>
          <w:tcPr>
            <w:tcW w:w="1511" w:type="dxa"/>
            <w:shd w:val="clear" w:color="auto" w:fill="auto"/>
            <w:noWrap/>
            <w:hideMark/>
          </w:tcPr>
          <w:p w14:paraId="058B068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326333</w:t>
            </w:r>
          </w:p>
        </w:tc>
        <w:tc>
          <w:tcPr>
            <w:tcW w:w="1816" w:type="dxa"/>
            <w:shd w:val="clear" w:color="auto" w:fill="auto"/>
            <w:noWrap/>
            <w:hideMark/>
          </w:tcPr>
          <w:p w14:paraId="4185164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11246EBD" w14:textId="77777777" w:rsidTr="009623B9">
        <w:trPr>
          <w:trHeight w:val="276"/>
        </w:trPr>
        <w:tc>
          <w:tcPr>
            <w:tcW w:w="1843" w:type="dxa"/>
            <w:tcBorders>
              <w:bottom w:val="nil"/>
            </w:tcBorders>
            <w:shd w:val="clear" w:color="auto" w:fill="auto"/>
            <w:noWrap/>
            <w:hideMark/>
          </w:tcPr>
          <w:p w14:paraId="00BA68F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1117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noWrap/>
            <w:hideMark/>
          </w:tcPr>
          <w:p w14:paraId="0A5A2C85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944959684</w:t>
            </w:r>
          </w:p>
        </w:tc>
        <w:tc>
          <w:tcPr>
            <w:tcW w:w="1276" w:type="dxa"/>
            <w:tcBorders>
              <w:bottom w:val="nil"/>
            </w:tcBorders>
            <w:shd w:val="clear" w:color="auto" w:fill="auto"/>
            <w:noWrap/>
            <w:hideMark/>
          </w:tcPr>
          <w:p w14:paraId="406A9ACC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62E-08</w:t>
            </w:r>
          </w:p>
        </w:tc>
        <w:tc>
          <w:tcPr>
            <w:tcW w:w="1511" w:type="dxa"/>
            <w:tcBorders>
              <w:bottom w:val="nil"/>
            </w:tcBorders>
            <w:shd w:val="clear" w:color="auto" w:fill="auto"/>
            <w:noWrap/>
            <w:hideMark/>
          </w:tcPr>
          <w:p w14:paraId="54C1571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0.000367607</w:t>
            </w:r>
          </w:p>
        </w:tc>
        <w:tc>
          <w:tcPr>
            <w:tcW w:w="1816" w:type="dxa"/>
            <w:tcBorders>
              <w:bottom w:val="nil"/>
            </w:tcBorders>
            <w:shd w:val="clear" w:color="auto" w:fill="auto"/>
            <w:noWrap/>
            <w:hideMark/>
          </w:tcPr>
          <w:p w14:paraId="183700BF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  <w:tr w:rsidR="0065366C" w:rsidRPr="009623B9" w14:paraId="5EADC928" w14:textId="77777777" w:rsidTr="009623B9">
        <w:trPr>
          <w:trHeight w:val="276"/>
        </w:trPr>
        <w:tc>
          <w:tcPr>
            <w:tcW w:w="1843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3DB909D9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LINC00853</w:t>
            </w:r>
          </w:p>
        </w:tc>
        <w:tc>
          <w:tcPr>
            <w:tcW w:w="1701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7EBBA4B7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-2.194202</w:t>
            </w:r>
          </w:p>
        </w:tc>
        <w:tc>
          <w:tcPr>
            <w:tcW w:w="127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7FAB0D58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2.42E-19</w:t>
            </w:r>
          </w:p>
        </w:tc>
        <w:tc>
          <w:tcPr>
            <w:tcW w:w="1511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602BD563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3.63E-15</w:t>
            </w:r>
          </w:p>
        </w:tc>
        <w:tc>
          <w:tcPr>
            <w:tcW w:w="1816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0CA630E0" w14:textId="77777777" w:rsidR="0065366C" w:rsidRPr="009623B9" w:rsidRDefault="0065366C" w:rsidP="0065366C">
            <w:pPr>
              <w:rPr>
                <w:rFonts w:ascii="Times New Roman" w:hAnsi="Times New Roman" w:cs="Times New Roman"/>
              </w:rPr>
            </w:pPr>
            <w:r w:rsidRPr="009623B9">
              <w:rPr>
                <w:rFonts w:ascii="Times New Roman" w:hAnsi="Times New Roman" w:cs="Times New Roman"/>
              </w:rPr>
              <w:t>Down-Regulated</w:t>
            </w:r>
          </w:p>
        </w:tc>
      </w:tr>
    </w:tbl>
    <w:p w14:paraId="4C0ADDD2" w14:textId="77777777" w:rsidR="00151586" w:rsidRPr="009623B9" w:rsidRDefault="00151586" w:rsidP="009623B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151586" w:rsidRPr="009623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zYxNzYyNjQwtDMyUdpeDU4uLM/DyQAqNaALWDO+osAAAA"/>
  </w:docVars>
  <w:rsids>
    <w:rsidRoot w:val="00C90138"/>
    <w:rsid w:val="00151586"/>
    <w:rsid w:val="0042336E"/>
    <w:rsid w:val="0058017C"/>
    <w:rsid w:val="0065366C"/>
    <w:rsid w:val="009623B9"/>
    <w:rsid w:val="00993B91"/>
    <w:rsid w:val="00A159A2"/>
    <w:rsid w:val="00C90138"/>
    <w:rsid w:val="00E75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2FACF"/>
  <w15:chartTrackingRefBased/>
  <w15:docId w15:val="{C84273A5-DAE0-4275-88D8-4428C437B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3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40375-67E8-4155-92D2-D703CF71B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1</Words>
  <Characters>633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仲晶</dc:creator>
  <cp:keywords/>
  <dc:description/>
  <cp:lastModifiedBy>eXtyles Bibliographic Reference Processing</cp:lastModifiedBy>
  <cp:revision>2</cp:revision>
  <dcterms:created xsi:type="dcterms:W3CDTF">2020-07-02T03:34:00Z</dcterms:created>
  <dcterms:modified xsi:type="dcterms:W3CDTF">2020-07-02T03:34:00Z</dcterms:modified>
</cp:coreProperties>
</file>